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2A6540F8" w:rsidR="00E76E94" w:rsidRPr="006272CE" w:rsidRDefault="001A3605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45E1B8D1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26345D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</w:t>
      </w:r>
      <w:r w:rsidR="0026345D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</w:t>
      </w:r>
      <w:bookmarkStart w:id="0" w:name="_GoBack"/>
      <w:bookmarkEnd w:id="0"/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1A3605"/>
    <w:rsid w:val="0026345D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7</Words>
  <Characters>678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Janina Taurienė</cp:lastModifiedBy>
  <cp:revision>4</cp:revision>
  <dcterms:created xsi:type="dcterms:W3CDTF">2024-11-12T08:03:00Z</dcterms:created>
  <dcterms:modified xsi:type="dcterms:W3CDTF">2025-07-3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